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C807D" w14:textId="77777777" w:rsidR="004320C8" w:rsidRDefault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5888" behindDoc="0" locked="0" layoutInCell="1" allowOverlap="1" wp14:anchorId="1A5D4C98" wp14:editId="08502C34">
            <wp:simplePos x="0" y="0"/>
            <wp:positionH relativeFrom="column">
              <wp:posOffset>2727960</wp:posOffset>
            </wp:positionH>
            <wp:positionV relativeFrom="paragraph">
              <wp:posOffset>266700</wp:posOffset>
            </wp:positionV>
            <wp:extent cx="2865120" cy="600896"/>
            <wp:effectExtent l="0" t="0" r="0" b="8890"/>
            <wp:wrapSquare wrapText="bothSides"/>
            <wp:docPr id="11907516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51679" name="Picture 119075167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600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2612">
        <w:rPr>
          <w:noProof/>
        </w:rPr>
        <w:pict w14:anchorId="50FF9D0D">
          <v:rect id="Rettangolo 15" o:spid="_x0000_s2057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B27684D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162A2237" w14:textId="77777777" w:rsidR="004320C8" w:rsidRDefault="00DA26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pict w14:anchorId="20622F0D">
          <v:rect id="Rettangolo 13" o:spid="_x0000_s2056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kcm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6527B20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</w:rPr>
        <w:pict w14:anchorId="24CA4E88">
          <v:rect id="Rettangolo 11" o:spid="_x0000_s2055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DWRpXn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0265CA93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</w:rPr>
        <w:pict w14:anchorId="3A516DBC">
          <v:rect id="Rettangolo 9" o:spid="_x0000_s2054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0xZoLw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KZRax4srf1aYfMO7FRxHELPuwAqcsLik6d&#13;&#10;T3G/HwCJi/5oqNbz+bsoTkjGbF5EA289+1sPGNFZGigRkLOzsQppwGJVjH08BNuoVL0XMhfW1NOp&#13;&#10;qJf5i0Nza6dbL3+J5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Be0xZo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5D392C9E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696F538C" w14:textId="77777777" w:rsidR="004320C8" w:rsidRDefault="009535C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6EE50B35" w14:textId="77777777" w:rsidR="008A3D34" w:rsidRDefault="00B524E4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29CCB1F2" wp14:editId="2CD34C09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color w:val="000000"/>
          <w:sz w:val="36"/>
          <w:szCs w:val="36"/>
        </w:rPr>
        <w:t>Promoting Inclusive Employment in the GLAM Sector through Open Innovation</w:t>
      </w:r>
    </w:p>
    <w:p w14:paraId="63EBD8ED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9EDF2DB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88AB7F0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2CBF601C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44D6D78E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01184412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1AF82615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3CD9A84E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051A91EB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75C8A6F" w14:textId="77777777" w:rsidR="008A3D34" w:rsidRPr="008A3D34" w:rsidRDefault="008A3D34" w:rsidP="008A3D34">
      <w:pPr>
        <w:rPr>
          <w:rFonts w:ascii="Cambria" w:eastAsia="Cambria" w:hAnsi="Cambria" w:cs="Cambria"/>
          <w:sz w:val="36"/>
          <w:szCs w:val="36"/>
        </w:rPr>
      </w:pPr>
    </w:p>
    <w:p w14:paraId="6437A8A7" w14:textId="77777777" w:rsidR="004320C8" w:rsidRPr="008A3D34" w:rsidRDefault="004320C8" w:rsidP="008A3D34">
      <w:pPr>
        <w:rPr>
          <w:rFonts w:ascii="Cambria" w:eastAsia="Cambria" w:hAnsi="Cambria" w:cs="Cambria"/>
          <w:sz w:val="36"/>
          <w:szCs w:val="36"/>
        </w:rPr>
      </w:pPr>
    </w:p>
    <w:p w14:paraId="2F67428A" w14:textId="77777777" w:rsidR="00B56C91" w:rsidRPr="00B56C91" w:rsidRDefault="008A3D34" w:rsidP="00B56C91">
      <w:pPr>
        <w:pStyle w:val="Titolo2"/>
        <w:tabs>
          <w:tab w:val="center" w:pos="4153"/>
          <w:tab w:val="right" w:pos="8306"/>
        </w:tabs>
        <w:rPr>
          <w:rFonts w:ascii="Cambria" w:eastAsia="Cambria" w:hAnsi="Cambria" w:cs="Cambria"/>
          <w:color w:val="366091"/>
          <w:sz w:val="28"/>
          <w:szCs w:val="28"/>
          <w:lang w:val="it-IT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B56C91" w:rsidRPr="00B56C91">
        <w:rPr>
          <w:rFonts w:ascii="Cambria" w:eastAsia="Cambria" w:hAnsi="Cambria" w:cs="Cambria"/>
          <w:color w:val="366091"/>
          <w:sz w:val="28"/>
          <w:szCs w:val="28"/>
          <w:lang w:val="it-IT"/>
        </w:rPr>
        <w:t xml:space="preserve">MODULO 4 - CREAZIONE DI CONTENUTI DIGITALI  </w:t>
      </w:r>
      <w:r w:rsidR="00B56C91" w:rsidRPr="00B56C91">
        <w:rPr>
          <w:rFonts w:ascii="Cambria" w:eastAsia="Cambria" w:hAnsi="Cambria" w:cs="Cambria"/>
          <w:color w:val="366091"/>
          <w:sz w:val="28"/>
          <w:szCs w:val="28"/>
          <w:lang w:val="it-IT"/>
        </w:rPr>
        <w:tab/>
      </w:r>
    </w:p>
    <w:p w14:paraId="277066C6" w14:textId="77777777" w:rsidR="00B56C91" w:rsidRPr="00B56C91" w:rsidRDefault="00B56C91" w:rsidP="00B56C91">
      <w:pPr>
        <w:pStyle w:val="Titolo2"/>
        <w:tabs>
          <w:tab w:val="center" w:pos="4153"/>
          <w:tab w:val="right" w:pos="8306"/>
        </w:tabs>
        <w:rPr>
          <w:rFonts w:ascii="Cambria" w:eastAsia="Cambria" w:hAnsi="Cambria" w:cs="Cambria"/>
          <w:color w:val="366091"/>
          <w:sz w:val="28"/>
          <w:szCs w:val="28"/>
          <w:lang w:val="it-IT"/>
        </w:rPr>
      </w:pPr>
      <w:r w:rsidRPr="00B56C91">
        <w:rPr>
          <w:rFonts w:ascii="Cambria" w:eastAsia="Cambria" w:hAnsi="Cambria" w:cs="Cambria"/>
          <w:color w:val="366091"/>
          <w:sz w:val="28"/>
          <w:szCs w:val="28"/>
          <w:lang w:val="it-IT"/>
        </w:rPr>
        <w:t>SESSIONE 4 - INTRODUZIONE AL COPYRIGHT</w:t>
      </w:r>
    </w:p>
    <w:p w14:paraId="3C951CA6" w14:textId="1E238E14" w:rsidR="00C31E9C" w:rsidRPr="00B56C91" w:rsidRDefault="00B56C91" w:rsidP="00B56C91">
      <w:pPr>
        <w:pStyle w:val="Titolo2"/>
        <w:tabs>
          <w:tab w:val="center" w:pos="4153"/>
          <w:tab w:val="right" w:pos="8306"/>
        </w:tabs>
        <w:rPr>
          <w:color w:val="000000"/>
          <w:sz w:val="16"/>
          <w:szCs w:val="16"/>
          <w:lang w:val="it-IT"/>
        </w:rPr>
      </w:pPr>
      <w:r w:rsidRPr="00B56C91">
        <w:rPr>
          <w:rFonts w:ascii="Cambria" w:eastAsia="Cambria" w:hAnsi="Cambria" w:cs="Cambria"/>
          <w:color w:val="366091"/>
          <w:sz w:val="28"/>
          <w:szCs w:val="28"/>
          <w:lang w:val="it-IT"/>
        </w:rPr>
        <w:t>(Sviluppato da: Accademia di imprenditorialità, Grecia)</w:t>
      </w:r>
    </w:p>
    <w:p w14:paraId="17E1AE17" w14:textId="107B562D" w:rsidR="00C31E9C" w:rsidRPr="00B56C91" w:rsidRDefault="00B56C91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it-IT"/>
        </w:rPr>
        <w:sectPr w:rsidR="00C31E9C" w:rsidRPr="00B56C91" w:rsidSect="00DA5818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B56C91">
        <w:rPr>
          <w:color w:val="000000"/>
          <w:lang w:val="it-IT"/>
        </w:rPr>
        <w:t>Questo progetto n° 2022-1-AT01-KA220-ADU-00008513 è stato finanziato dall'Unione Europea. I pareri e le opinioni espressi appartengono tuttavia esclusivamente all'autore/i e non riflettono necessariamente quelli dell'Unione Europea o dell'</w:t>
      </w:r>
      <w:proofErr w:type="spellStart"/>
      <w:r w:rsidRPr="00B56C91">
        <w:rPr>
          <w:color w:val="000000"/>
          <w:lang w:val="it-IT"/>
        </w:rPr>
        <w:t>OeAD</w:t>
      </w:r>
      <w:proofErr w:type="spellEnd"/>
      <w:r w:rsidRPr="00B56C91">
        <w:rPr>
          <w:color w:val="000000"/>
          <w:lang w:val="it-IT"/>
        </w:rPr>
        <w:t>-GmbH. Né l’Unione Europea né l’autorità concedente possono essere ritenuti responsabili per essi</w:t>
      </w:r>
    </w:p>
    <w:p w14:paraId="47E05889" w14:textId="77777777" w:rsidR="0058408C" w:rsidRPr="00B56C91" w:rsidRDefault="0058408C" w:rsidP="00284E4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FFFFFF" w:themeColor="background1"/>
          <w:sz w:val="24"/>
          <w:szCs w:val="24"/>
          <w:lang w:val="it-IT"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8408C" w:rsidRPr="00B56C91" w14:paraId="2199B4ED" w14:textId="77777777" w:rsidTr="00584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04B151BF" w14:textId="502059DF" w:rsidR="0058408C" w:rsidRPr="00B56C91" w:rsidRDefault="0058408C" w:rsidP="00DF5DAF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  <w:lang w:val="it-IT"/>
              </w:rPr>
            </w:pPr>
            <w:r w:rsidRPr="00B56C91">
              <w:rPr>
                <w:sz w:val="24"/>
                <w:szCs w:val="24"/>
                <w:lang w:val="it-IT"/>
              </w:rPr>
              <w:t xml:space="preserve">Session </w:t>
            </w:r>
            <w:r w:rsidR="00DF5DAF" w:rsidRPr="00B56C91">
              <w:rPr>
                <w:sz w:val="24"/>
                <w:szCs w:val="24"/>
                <w:lang w:val="it-IT"/>
              </w:rPr>
              <w:t>4</w:t>
            </w:r>
            <w:r w:rsidRPr="00B56C91">
              <w:rPr>
                <w:sz w:val="24"/>
                <w:szCs w:val="24"/>
                <w:lang w:val="it-IT"/>
              </w:rPr>
              <w:t xml:space="preserve"> (</w:t>
            </w:r>
            <w:r w:rsidR="00B527E6" w:rsidRPr="00B56C91">
              <w:rPr>
                <w:i/>
                <w:iCs/>
                <w:sz w:val="24"/>
                <w:szCs w:val="24"/>
                <w:lang w:val="it-IT"/>
              </w:rPr>
              <w:t xml:space="preserve">2 </w:t>
            </w:r>
            <w:r w:rsidR="00B56C91" w:rsidRPr="00B56C91">
              <w:rPr>
                <w:i/>
                <w:iCs/>
                <w:sz w:val="24"/>
                <w:szCs w:val="24"/>
                <w:lang w:val="it-IT"/>
              </w:rPr>
              <w:t>ore</w:t>
            </w:r>
            <w:r w:rsidRPr="00B56C91">
              <w:rPr>
                <w:sz w:val="24"/>
                <w:szCs w:val="24"/>
                <w:lang w:val="it-IT"/>
              </w:rPr>
              <w:t xml:space="preserve">) </w:t>
            </w:r>
            <w:r w:rsidR="00B56C91" w:rsidRPr="00B56C91">
              <w:rPr>
                <w:sz w:val="24"/>
                <w:szCs w:val="24"/>
                <w:lang w:val="it-IT"/>
              </w:rPr>
              <w:t>–</w:t>
            </w:r>
            <w:r w:rsidRPr="00B56C91">
              <w:rPr>
                <w:sz w:val="24"/>
                <w:szCs w:val="24"/>
                <w:lang w:val="it-IT"/>
              </w:rPr>
              <w:t xml:space="preserve"> </w:t>
            </w:r>
            <w:r w:rsidR="00B56C91" w:rsidRPr="00B56C91">
              <w:rPr>
                <w:sz w:val="24"/>
                <w:szCs w:val="24"/>
                <w:lang w:val="it-IT"/>
              </w:rPr>
              <w:t xml:space="preserve">apprendimento </w:t>
            </w:r>
            <w:proofErr w:type="spellStart"/>
            <w:r w:rsidR="00B56C91" w:rsidRPr="00B56C91">
              <w:rPr>
                <w:sz w:val="24"/>
                <w:szCs w:val="24"/>
                <w:lang w:val="it-IT"/>
              </w:rPr>
              <w:t>facia</w:t>
            </w:r>
            <w:proofErr w:type="spellEnd"/>
            <w:r w:rsidR="00B56C91" w:rsidRPr="00B56C91">
              <w:rPr>
                <w:sz w:val="24"/>
                <w:szCs w:val="24"/>
                <w:lang w:val="it-IT"/>
              </w:rPr>
              <w:t xml:space="preserve"> a faccia</w:t>
            </w:r>
          </w:p>
        </w:tc>
      </w:tr>
      <w:tr w:rsidR="0058408C" w14:paraId="4CECF65B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20BEA5D7" w14:textId="706A5AC2" w:rsidR="0058408C" w:rsidRPr="0058408C" w:rsidRDefault="00B56C91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</w:pPr>
            <w:proofErr w:type="spellStart"/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>Scopo</w:t>
            </w:r>
            <w:proofErr w:type="spellEnd"/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>della</w:t>
            </w:r>
            <w:proofErr w:type="spellEnd"/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b w:val="0"/>
                <w:bCs w:val="0"/>
                <w:sz w:val="24"/>
                <w:szCs w:val="24"/>
              </w:rPr>
              <w:t>sessione</w:t>
            </w:r>
            <w:proofErr w:type="spellEnd"/>
          </w:p>
        </w:tc>
      </w:tr>
      <w:tr w:rsidR="0058408C" w:rsidRPr="00B56C91" w14:paraId="12517EC4" w14:textId="77777777" w:rsidTr="00584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24FD1AA4" w14:textId="25F1F1ED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Comprendere la definizione di diritto d'autore </w:t>
            </w:r>
          </w:p>
          <w:p w14:paraId="1CF3CE56" w14:textId="5D46A67A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Comprendere i vantaggi e gli svantaggi del suo utilizzo </w:t>
            </w:r>
          </w:p>
          <w:p w14:paraId="503F7B07" w14:textId="5662E4D0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Identificare i diversi tipi di </w:t>
            </w:r>
            <w:proofErr w:type="gramStart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pyright</w:t>
            </w:r>
            <w:proofErr w:type="gramEnd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 e i diritti concessi</w:t>
            </w:r>
          </w:p>
          <w:p w14:paraId="77B5BE46" w14:textId="748C1931" w:rsidR="0058408C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5"/>
              </w:numPr>
              <w:rPr>
                <w:rFonts w:ascii="Cambria" w:eastAsia="Cambria" w:hAnsi="Cambria" w:cs="Cambria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Identificare gli strumenti di protezione del </w:t>
            </w:r>
            <w:proofErr w:type="gramStart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pyright</w:t>
            </w:r>
            <w:proofErr w:type="gramEnd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 digitale</w:t>
            </w:r>
          </w:p>
        </w:tc>
      </w:tr>
      <w:tr w:rsidR="0058408C" w14:paraId="46065DEB" w14:textId="77777777" w:rsidTr="005840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B78D814" w14:textId="2420E1F2" w:rsidR="0058408C" w:rsidRPr="0058408C" w:rsidRDefault="00B56C91" w:rsidP="0058408C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 w:val="0"/>
                <w:sz w:val="24"/>
                <w:szCs w:val="24"/>
              </w:rPr>
            </w:pPr>
            <w:proofErr w:type="spellStart"/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Risultati</w:t>
            </w:r>
            <w:proofErr w:type="spellEnd"/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attesi</w:t>
            </w:r>
            <w:proofErr w:type="spellEnd"/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:</w:t>
            </w:r>
          </w:p>
        </w:tc>
      </w:tr>
      <w:tr w:rsidR="0058408C" w:rsidRPr="00B56C91" w14:paraId="2C6D9027" w14:textId="77777777" w:rsidTr="00584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EE81F6D" w14:textId="2EEC97C9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Definire la protezione del </w:t>
            </w:r>
            <w:proofErr w:type="gramStart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pyright</w:t>
            </w:r>
            <w:proofErr w:type="gramEnd"/>
          </w:p>
          <w:p w14:paraId="0A0A7B82" w14:textId="04D207E0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mprenderne i vantaggi e gli svantaggi</w:t>
            </w:r>
          </w:p>
          <w:p w14:paraId="4F30D4B6" w14:textId="6C03DA66" w:rsidR="00B56C91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Conoscere i diritti garantiti dal diritto d'autore </w:t>
            </w:r>
          </w:p>
          <w:p w14:paraId="7C6E3ED6" w14:textId="6F519C97" w:rsidR="0058408C" w:rsidRPr="00B56C91" w:rsidRDefault="00B56C91" w:rsidP="00B56C91">
            <w:pPr>
              <w:pStyle w:val="Paragrafoelenco"/>
              <w:keepNext/>
              <w:keepLines/>
              <w:numPr>
                <w:ilvl w:val="0"/>
                <w:numId w:val="7"/>
              </w:numPr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</w:pPr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 xml:space="preserve">Avere familiarità con gli strumenti di protezione del </w:t>
            </w:r>
            <w:proofErr w:type="gramStart"/>
            <w:r w:rsidRPr="00B56C91">
              <w:rPr>
                <w:rFonts w:ascii="Cambria" w:eastAsia="Cambria" w:hAnsi="Cambria" w:cs="Cambria"/>
                <w:b w:val="0"/>
                <w:sz w:val="24"/>
                <w:szCs w:val="24"/>
                <w:lang w:val="it-IT"/>
              </w:rPr>
              <w:t>copyright</w:t>
            </w:r>
            <w:proofErr w:type="gramEnd"/>
          </w:p>
        </w:tc>
      </w:tr>
    </w:tbl>
    <w:p w14:paraId="7724A218" w14:textId="3A7F3C1C" w:rsidR="00DF5DAF" w:rsidRPr="00B56C91" w:rsidRDefault="00B56C9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  <w:r w:rsidRPr="00B56C91">
        <w:rPr>
          <w:rFonts w:ascii="Cambria" w:eastAsia="Cambria" w:hAnsi="Cambria" w:cs="Cambria"/>
          <w:sz w:val="24"/>
          <w:szCs w:val="24"/>
          <w:lang w:val="it-IT"/>
        </w:rPr>
        <w:t>In questa sessione, lo studente acquisirà una conoscenza di base del diritto d'autore e del suo scopo per le istituzioni GLAM. Allo stesso tempo, lo studente acquisirà familiarità con i diritti consentiti da ciascun tipo di diritto d'autore e diventerà consapevole degli strumenti di protezione del diritto d'autore.</w:t>
      </w:r>
    </w:p>
    <w:p w14:paraId="536B7984" w14:textId="77777777" w:rsidR="00DF5DAF" w:rsidRPr="00B56C91" w:rsidRDefault="00DF5DA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</w:p>
    <w:p w14:paraId="5D218E19" w14:textId="77777777" w:rsidR="00DF5DAF" w:rsidRDefault="00DF5DA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</w:p>
    <w:p w14:paraId="7C802C27" w14:textId="77777777" w:rsidR="00B56C91" w:rsidRDefault="00B56C9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</w:p>
    <w:p w14:paraId="72784E60" w14:textId="77777777" w:rsidR="00B56C91" w:rsidRDefault="00B56C9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</w:p>
    <w:p w14:paraId="6872696D" w14:textId="77777777" w:rsidR="00B56C91" w:rsidRPr="00B56C91" w:rsidRDefault="00B56C9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it-IT"/>
        </w:rPr>
      </w:pP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04"/>
        <w:gridCol w:w="1559"/>
        <w:gridCol w:w="3431"/>
        <w:gridCol w:w="2664"/>
      </w:tblGrid>
      <w:tr w:rsidR="00C31E9C" w14:paraId="67FBF06E" w14:textId="77777777" w:rsidTr="000A5955">
        <w:trPr>
          <w:trHeight w:val="692"/>
        </w:trPr>
        <w:tc>
          <w:tcPr>
            <w:tcW w:w="6204" w:type="dxa"/>
            <w:shd w:val="clear" w:color="auto" w:fill="8DB3E2" w:themeFill="text2" w:themeFillTint="66"/>
            <w:vAlign w:val="center"/>
          </w:tcPr>
          <w:p w14:paraId="6B554A6B" w14:textId="56729DC6" w:rsidR="00C31E9C" w:rsidRDefault="00B56C91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proofErr w:type="spellStart"/>
            <w:r>
              <w:rPr>
                <w:b/>
                <w:color w:val="FFFFFF"/>
              </w:rPr>
              <w:t>Descrizione</w:t>
            </w:r>
            <w:proofErr w:type="spellEnd"/>
            <w:r>
              <w:rPr>
                <w:b/>
                <w:color w:val="FFFFFF"/>
              </w:rPr>
              <w:t xml:space="preserve"> </w:t>
            </w:r>
            <w:proofErr w:type="spellStart"/>
            <w:r>
              <w:rPr>
                <w:b/>
                <w:color w:val="FFFFFF"/>
              </w:rPr>
              <w:t>delle</w:t>
            </w:r>
            <w:proofErr w:type="spellEnd"/>
            <w:r>
              <w:rPr>
                <w:b/>
                <w:color w:val="FFFFFF"/>
              </w:rPr>
              <w:t xml:space="preserve"> </w:t>
            </w:r>
            <w:proofErr w:type="spellStart"/>
            <w:r>
              <w:rPr>
                <w:b/>
                <w:color w:val="FFFFFF"/>
              </w:rPr>
              <w:t>attività</w:t>
            </w:r>
            <w:proofErr w:type="spellEnd"/>
          </w:p>
          <w:p w14:paraId="4214D5F2" w14:textId="77777777" w:rsidR="00C31E9C" w:rsidRDefault="00C31E9C" w:rsidP="00966E42">
            <w:pPr>
              <w:spacing w:line="360" w:lineRule="auto"/>
              <w:jc w:val="center"/>
              <w:rPr>
                <w:color w:val="FFFFFF"/>
              </w:rPr>
            </w:pPr>
          </w:p>
        </w:tc>
        <w:tc>
          <w:tcPr>
            <w:tcW w:w="1559" w:type="dxa"/>
            <w:shd w:val="clear" w:color="auto" w:fill="8DB3E2" w:themeFill="text2" w:themeFillTint="66"/>
            <w:vAlign w:val="center"/>
          </w:tcPr>
          <w:p w14:paraId="34606E1F" w14:textId="0B75F792" w:rsidR="00C31E9C" w:rsidRDefault="00B56C91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proofErr w:type="spellStart"/>
            <w:r>
              <w:rPr>
                <w:b/>
                <w:color w:val="FFFFFF"/>
              </w:rPr>
              <w:t>durata</w:t>
            </w:r>
            <w:proofErr w:type="spellEnd"/>
          </w:p>
        </w:tc>
        <w:tc>
          <w:tcPr>
            <w:tcW w:w="3431" w:type="dxa"/>
            <w:shd w:val="clear" w:color="auto" w:fill="8DB3E2" w:themeFill="text2" w:themeFillTint="66"/>
            <w:vAlign w:val="center"/>
          </w:tcPr>
          <w:p w14:paraId="726D607E" w14:textId="3AC1E2A5" w:rsidR="00C31E9C" w:rsidRDefault="00B56C91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proofErr w:type="spellStart"/>
            <w:r>
              <w:rPr>
                <w:b/>
                <w:color w:val="FFFFFF"/>
              </w:rPr>
              <w:t>Materiale</w:t>
            </w:r>
            <w:proofErr w:type="spellEnd"/>
            <w:r>
              <w:rPr>
                <w:b/>
                <w:color w:val="FFFFFF"/>
              </w:rPr>
              <w:t xml:space="preserve"> </w:t>
            </w:r>
            <w:proofErr w:type="spellStart"/>
            <w:r>
              <w:rPr>
                <w:b/>
                <w:color w:val="FFFFFF"/>
              </w:rPr>
              <w:t>necessario</w:t>
            </w:r>
            <w:proofErr w:type="spellEnd"/>
          </w:p>
        </w:tc>
        <w:tc>
          <w:tcPr>
            <w:tcW w:w="2664" w:type="dxa"/>
            <w:shd w:val="clear" w:color="auto" w:fill="8DB3E2" w:themeFill="text2" w:themeFillTint="66"/>
            <w:vAlign w:val="center"/>
          </w:tcPr>
          <w:p w14:paraId="691BBBAE" w14:textId="77777777" w:rsidR="00C31E9C" w:rsidRDefault="00966E42" w:rsidP="00966E42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Handouts</w:t>
            </w:r>
            <w:r w:rsidR="00C31E9C">
              <w:rPr>
                <w:b/>
                <w:color w:val="FFFFFF"/>
              </w:rPr>
              <w:t>/</w:t>
            </w:r>
            <w:r>
              <w:rPr>
                <w:b/>
                <w:color w:val="FFFFFF"/>
              </w:rPr>
              <w:t>Activity Sheets</w:t>
            </w:r>
          </w:p>
        </w:tc>
      </w:tr>
      <w:tr w:rsidR="00C31E9C" w:rsidRPr="00B56C91" w14:paraId="7B98C068" w14:textId="77777777" w:rsidTr="00DF341E">
        <w:trPr>
          <w:trHeight w:val="1854"/>
        </w:trPr>
        <w:tc>
          <w:tcPr>
            <w:tcW w:w="6204" w:type="dxa"/>
            <w:shd w:val="clear" w:color="auto" w:fill="FFFFFF"/>
          </w:tcPr>
          <w:p w14:paraId="47438D38" w14:textId="7B9B5C48" w:rsidR="00B40F93" w:rsidRPr="00B56C91" w:rsidRDefault="00B56C91" w:rsidP="00DF341E">
            <w:pPr>
              <w:rPr>
                <w:lang w:val="it-IT"/>
              </w:rPr>
            </w:pPr>
            <w:r w:rsidRPr="00B56C91">
              <w:rPr>
                <w:b/>
                <w:bCs/>
                <w:lang w:val="it-IT"/>
              </w:rPr>
              <w:t>Parte 1. Lo studente inizia la sessione con un riepilogo degli argomenti presentati dal formatore nella parte online della formazione. Il formatore scrive i punti principali della presentazione su una lavagna a fogli mobili o su una lavagna e lo studente li copia sul proprio quaderno come riferimento.</w:t>
            </w:r>
          </w:p>
        </w:tc>
        <w:tc>
          <w:tcPr>
            <w:tcW w:w="1559" w:type="dxa"/>
            <w:shd w:val="clear" w:color="auto" w:fill="FFFFFF"/>
          </w:tcPr>
          <w:p w14:paraId="058D6E58" w14:textId="48EC59EA" w:rsidR="00C31E9C" w:rsidRPr="00966E42" w:rsidRDefault="00C31E9C" w:rsidP="001050C9">
            <w:pPr>
              <w:rPr>
                <w:i/>
                <w:iCs/>
              </w:rPr>
            </w:pPr>
            <w:r w:rsidRPr="00966E42">
              <w:rPr>
                <w:i/>
                <w:iCs/>
              </w:rPr>
              <w:t>1</w:t>
            </w:r>
            <w:r w:rsidR="00DA6AFB">
              <w:rPr>
                <w:i/>
                <w:iCs/>
              </w:rPr>
              <w:t>5</w:t>
            </w:r>
            <w:r w:rsidRPr="00966E42">
              <w:rPr>
                <w:i/>
                <w:iCs/>
              </w:rPr>
              <w:t xml:space="preserve"> </w:t>
            </w:r>
            <w:proofErr w:type="spellStart"/>
            <w:r w:rsidRPr="00966E42">
              <w:rPr>
                <w:i/>
                <w:iCs/>
              </w:rPr>
              <w:t>minut</w:t>
            </w:r>
            <w:r w:rsidR="00B56C91">
              <w:rPr>
                <w:i/>
                <w:iCs/>
              </w:rPr>
              <w:t>i</w:t>
            </w:r>
            <w:proofErr w:type="spellEnd"/>
          </w:p>
          <w:p w14:paraId="1DCEE702" w14:textId="77777777" w:rsidR="00C31E9C" w:rsidRDefault="00C31E9C" w:rsidP="001050C9">
            <w:pPr>
              <w:rPr>
                <w:u w:val="single"/>
              </w:rPr>
            </w:pPr>
          </w:p>
          <w:p w14:paraId="258104AE" w14:textId="77777777" w:rsidR="00C31E9C" w:rsidRDefault="00C31E9C" w:rsidP="001050C9"/>
        </w:tc>
        <w:tc>
          <w:tcPr>
            <w:tcW w:w="3431" w:type="dxa"/>
            <w:shd w:val="clear" w:color="auto" w:fill="FFFFFF"/>
          </w:tcPr>
          <w:p w14:paraId="0C8ECEBD" w14:textId="77777777" w:rsidR="00B56C91" w:rsidRPr="00B56C91" w:rsidRDefault="00B56C91" w:rsidP="00B56C91">
            <w:pPr>
              <w:jc w:val="center"/>
              <w:rPr>
                <w:lang w:val="it-IT"/>
              </w:rPr>
            </w:pPr>
            <w:r w:rsidRPr="00B56C91">
              <w:rPr>
                <w:lang w:val="it-IT"/>
              </w:rPr>
              <w:t xml:space="preserve">Penne e materiali per prendere appunti </w:t>
            </w:r>
          </w:p>
          <w:p w14:paraId="76A8F88E" w14:textId="5D9DD52B" w:rsidR="00C31E9C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Lavagna a fogli mobili o lavagna affinché il formatore possa prendere appunti</w:t>
            </w:r>
          </w:p>
        </w:tc>
        <w:tc>
          <w:tcPr>
            <w:tcW w:w="2664" w:type="dxa"/>
            <w:shd w:val="clear" w:color="auto" w:fill="FFFFFF"/>
          </w:tcPr>
          <w:p w14:paraId="4B54499C" w14:textId="77777777" w:rsidR="00C31E9C" w:rsidRPr="00B56C91" w:rsidRDefault="00C31E9C" w:rsidP="001050C9">
            <w:pPr>
              <w:jc w:val="center"/>
              <w:rPr>
                <w:lang w:val="it-IT"/>
              </w:rPr>
            </w:pPr>
          </w:p>
        </w:tc>
      </w:tr>
      <w:tr w:rsidR="008646F6" w14:paraId="05B78F45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2AAB18B2" w14:textId="77777777" w:rsidR="00B56C91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Parte 2. Il formatore presenta allo studente la prima attività sul tema del diritto d'autore.</w:t>
            </w:r>
          </w:p>
          <w:p w14:paraId="00DF23D5" w14:textId="77777777" w:rsidR="00B56C91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Attività 1: Durante la sessione online è stata menzionata l'importanza del diritto d'autore per le istituzioni GLAM.</w:t>
            </w:r>
          </w:p>
          <w:p w14:paraId="0B6E5A94" w14:textId="77777777" w:rsidR="00B56C91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Il formatore chiede allo studente di commentare i vantaggi e gli svantaggi presentati e di condividere i propri pensieri e opinioni su ulteriori vantaggi e svantaggi.</w:t>
            </w:r>
          </w:p>
          <w:p w14:paraId="23959C16" w14:textId="77777777" w:rsidR="00B56C91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Il formatore può incoraggiare ulteriori discussioni sul tema del diritto d'autore nelle istituzioni GLAM.</w:t>
            </w:r>
          </w:p>
          <w:p w14:paraId="3D91BF70" w14:textId="77777777" w:rsidR="00B56C91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 xml:space="preserve">Parte 3. Il formatore ripete i 6 tipi di licenze Creative Commons e i </w:t>
            </w:r>
            <w:r w:rsidRPr="00B56C91">
              <w:rPr>
                <w:lang w:val="it-IT"/>
              </w:rPr>
              <w:lastRenderedPageBreak/>
              <w:t>diritti che garantiscono. Successivamente, presentano agli studenti la seconda attività sul tema del diritto d'autore.</w:t>
            </w:r>
          </w:p>
          <w:p w14:paraId="230D49DC" w14:textId="1B69F9CE" w:rsidR="00F27D09" w:rsidRPr="00B56C91" w:rsidRDefault="00B56C91" w:rsidP="00B56C91">
            <w:pPr>
              <w:rPr>
                <w:lang w:val="it-IT"/>
              </w:rPr>
            </w:pPr>
            <w:r w:rsidRPr="00B56C91">
              <w:rPr>
                <w:lang w:val="it-IT"/>
              </w:rPr>
              <w:t>Attività 2: Il formatore chiede allo studente di abbinare la licenza Creative Commons (colonna A) ai diritti da lui concessi (colonna B).</w:t>
            </w:r>
          </w:p>
        </w:tc>
        <w:tc>
          <w:tcPr>
            <w:tcW w:w="1559" w:type="dxa"/>
            <w:shd w:val="clear" w:color="auto" w:fill="FFFFFF"/>
          </w:tcPr>
          <w:p w14:paraId="4FD73890" w14:textId="773320FA" w:rsidR="008646F6" w:rsidRPr="00966E42" w:rsidRDefault="003224A9" w:rsidP="00A02FAB">
            <w:pPr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>35</w:t>
            </w:r>
            <w:r w:rsidR="008646F6" w:rsidRPr="00966E42">
              <w:rPr>
                <w:i/>
                <w:iCs/>
              </w:rPr>
              <w:t xml:space="preserve"> </w:t>
            </w:r>
            <w:proofErr w:type="spellStart"/>
            <w:r w:rsidR="008646F6" w:rsidRPr="00966E42">
              <w:rPr>
                <w:i/>
                <w:iCs/>
              </w:rPr>
              <w:t>minut</w:t>
            </w:r>
            <w:r w:rsidR="00B56C91">
              <w:rPr>
                <w:i/>
                <w:iCs/>
              </w:rPr>
              <w:t>i</w:t>
            </w:r>
            <w:proofErr w:type="spellEnd"/>
          </w:p>
        </w:tc>
        <w:tc>
          <w:tcPr>
            <w:tcW w:w="3431" w:type="dxa"/>
            <w:shd w:val="clear" w:color="auto" w:fill="FFFFFF"/>
          </w:tcPr>
          <w:p w14:paraId="51ACFAC6" w14:textId="77777777" w:rsidR="00B56C91" w:rsidRPr="00B56C91" w:rsidRDefault="00B56C91" w:rsidP="00B56C91">
            <w:pPr>
              <w:jc w:val="center"/>
              <w:rPr>
                <w:lang w:val="it-IT"/>
              </w:rPr>
            </w:pPr>
            <w:r w:rsidRPr="00B56C91">
              <w:rPr>
                <w:lang w:val="it-IT"/>
              </w:rPr>
              <w:t xml:space="preserve">Penne e materiali per prendere appunti </w:t>
            </w:r>
          </w:p>
          <w:p w14:paraId="7299F10A" w14:textId="741D5A50" w:rsidR="008646F6" w:rsidRPr="00B56C91" w:rsidRDefault="00B56C91" w:rsidP="00B56C91">
            <w:pPr>
              <w:jc w:val="center"/>
              <w:rPr>
                <w:lang w:val="it-IT"/>
              </w:rPr>
            </w:pPr>
            <w:r w:rsidRPr="00B56C91">
              <w:rPr>
                <w:lang w:val="it-IT"/>
              </w:rPr>
              <w:t>Lavagna a fogli mobili o lavagna affinché il formatore possa prendere appunti</w:t>
            </w:r>
          </w:p>
        </w:tc>
        <w:tc>
          <w:tcPr>
            <w:tcW w:w="2664" w:type="dxa"/>
            <w:shd w:val="clear" w:color="auto" w:fill="FFFFFF"/>
          </w:tcPr>
          <w:p w14:paraId="16C103B2" w14:textId="77777777" w:rsidR="008646F6" w:rsidRDefault="00B21155" w:rsidP="001050C9">
            <w:pPr>
              <w:jc w:val="center"/>
            </w:pPr>
            <w:r>
              <w:t>Activity Sheet No. 1</w:t>
            </w:r>
          </w:p>
        </w:tc>
      </w:tr>
      <w:tr w:rsidR="00C31E9C" w14:paraId="0C26C06C" w14:textId="77777777" w:rsidTr="000A5955">
        <w:trPr>
          <w:trHeight w:val="2279"/>
        </w:trPr>
        <w:tc>
          <w:tcPr>
            <w:tcW w:w="6204" w:type="dxa"/>
            <w:shd w:val="clear" w:color="auto" w:fill="FFFFFF"/>
          </w:tcPr>
          <w:p w14:paraId="63E28B36" w14:textId="77777777" w:rsidR="00B56C91" w:rsidRPr="00B56C91" w:rsidRDefault="00B56C91" w:rsidP="00B56C91">
            <w:pPr>
              <w:rPr>
                <w:b/>
                <w:bCs/>
                <w:lang w:val="it-IT"/>
              </w:rPr>
            </w:pPr>
            <w:r w:rsidRPr="00B56C91">
              <w:rPr>
                <w:b/>
                <w:bCs/>
                <w:lang w:val="it-IT"/>
              </w:rPr>
              <w:t>Parte 3. Il formatore ripete i 6 tipi di licenze Creative Commons e i diritti che garantiscono. Successivamente, presentano agli studenti la seconda attività sul tema del diritto d'autore.</w:t>
            </w:r>
          </w:p>
          <w:p w14:paraId="1243DCF0" w14:textId="05038464" w:rsidR="004A403D" w:rsidRPr="00B56C91" w:rsidRDefault="00B56C91" w:rsidP="00B56C91">
            <w:pPr>
              <w:rPr>
                <w:lang w:val="it-IT"/>
              </w:rPr>
            </w:pPr>
            <w:r w:rsidRPr="00B56C91">
              <w:rPr>
                <w:b/>
                <w:bCs/>
                <w:lang w:val="it-IT"/>
              </w:rPr>
              <w:t>Attività 2: Il formatore chiede allo studente di abbinare la licenza Creative Commons (colonna A) ai diritti da lui concessi (colonna B).</w:t>
            </w:r>
          </w:p>
        </w:tc>
        <w:tc>
          <w:tcPr>
            <w:tcW w:w="1559" w:type="dxa"/>
            <w:shd w:val="clear" w:color="auto" w:fill="FFFFFF"/>
          </w:tcPr>
          <w:p w14:paraId="507F90AB" w14:textId="77669625" w:rsidR="00C31E9C" w:rsidRPr="004A403D" w:rsidRDefault="003224A9" w:rsidP="001050C9">
            <w:pPr>
              <w:rPr>
                <w:i/>
                <w:iCs/>
              </w:rPr>
            </w:pPr>
            <w:r>
              <w:rPr>
                <w:i/>
                <w:iCs/>
              </w:rPr>
              <w:t>60</w:t>
            </w:r>
            <w:r w:rsidR="004A403D" w:rsidRPr="008646F6">
              <w:rPr>
                <w:i/>
                <w:iCs/>
              </w:rPr>
              <w:t xml:space="preserve"> </w:t>
            </w:r>
            <w:proofErr w:type="spellStart"/>
            <w:r w:rsidR="004A403D" w:rsidRPr="008646F6">
              <w:rPr>
                <w:i/>
                <w:iCs/>
              </w:rPr>
              <w:t>minut</w:t>
            </w:r>
            <w:r w:rsidR="00B56C91">
              <w:rPr>
                <w:i/>
                <w:iCs/>
              </w:rPr>
              <w:t>i</w:t>
            </w:r>
            <w:proofErr w:type="spellEnd"/>
          </w:p>
          <w:p w14:paraId="48DDD3C7" w14:textId="77777777" w:rsidR="00C31E9C" w:rsidRDefault="00C31E9C" w:rsidP="001050C9">
            <w:pPr>
              <w:rPr>
                <w:u w:val="single"/>
              </w:rPr>
            </w:pPr>
          </w:p>
          <w:p w14:paraId="0112431A" w14:textId="77777777" w:rsidR="00C31E9C" w:rsidRDefault="00C31E9C" w:rsidP="001050C9">
            <w:pPr>
              <w:rPr>
                <w:u w:val="single"/>
              </w:rPr>
            </w:pPr>
          </w:p>
          <w:p w14:paraId="34A4ECB3" w14:textId="77777777" w:rsidR="00C31E9C" w:rsidRDefault="00C31E9C" w:rsidP="001050C9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361967F8" w14:textId="77777777" w:rsidR="001D30AD" w:rsidRDefault="001D30AD" w:rsidP="001050C9">
            <w:pPr>
              <w:jc w:val="center"/>
            </w:pPr>
            <w:r>
              <w:t>Handout</w:t>
            </w:r>
          </w:p>
          <w:p w14:paraId="07B66B61" w14:textId="77777777" w:rsidR="000D492B" w:rsidRDefault="006161C0" w:rsidP="001050C9">
            <w:pPr>
              <w:jc w:val="center"/>
            </w:pPr>
            <w:r>
              <w:t xml:space="preserve"> </w:t>
            </w:r>
          </w:p>
          <w:p w14:paraId="7C420E99" w14:textId="77777777" w:rsidR="00C31E9C" w:rsidRDefault="00C31E9C" w:rsidP="001050C9">
            <w:pPr>
              <w:jc w:val="center"/>
            </w:pPr>
            <w:r>
              <w:t xml:space="preserve"> </w:t>
            </w:r>
          </w:p>
          <w:p w14:paraId="0D3703CA" w14:textId="77777777" w:rsidR="00C31E9C" w:rsidRDefault="00C31E9C" w:rsidP="001050C9">
            <w:pPr>
              <w:jc w:val="center"/>
            </w:pPr>
          </w:p>
        </w:tc>
        <w:tc>
          <w:tcPr>
            <w:tcW w:w="2664" w:type="dxa"/>
            <w:shd w:val="clear" w:color="auto" w:fill="FFFFFF"/>
          </w:tcPr>
          <w:p w14:paraId="129907C5" w14:textId="77777777" w:rsidR="00C31E9C" w:rsidRDefault="00694707" w:rsidP="001050C9">
            <w:pPr>
              <w:jc w:val="center"/>
            </w:pPr>
            <w:r>
              <w:t>Activity Sheet No. 2</w:t>
            </w:r>
          </w:p>
          <w:p w14:paraId="13CBCA90" w14:textId="77777777" w:rsidR="00C31E9C" w:rsidRDefault="00C31E9C" w:rsidP="001050C9">
            <w:pPr>
              <w:jc w:val="center"/>
            </w:pPr>
          </w:p>
        </w:tc>
      </w:tr>
      <w:tr w:rsidR="00C31E9C" w14:paraId="25FA6B9F" w14:textId="77777777" w:rsidTr="000A5955">
        <w:trPr>
          <w:trHeight w:val="692"/>
        </w:trPr>
        <w:tc>
          <w:tcPr>
            <w:tcW w:w="6204" w:type="dxa"/>
            <w:shd w:val="clear" w:color="auto" w:fill="FFFFFF"/>
          </w:tcPr>
          <w:p w14:paraId="293B5774" w14:textId="77777777" w:rsidR="00B56C91" w:rsidRPr="00B56C91" w:rsidRDefault="00B56C91" w:rsidP="00B56C91">
            <w:pPr>
              <w:rPr>
                <w:b/>
                <w:lang w:val="it-IT"/>
              </w:rPr>
            </w:pPr>
            <w:r w:rsidRPr="00B56C91">
              <w:rPr>
                <w:b/>
                <w:lang w:val="it-IT"/>
              </w:rPr>
              <w:t>Chiusura della Sessione 4</w:t>
            </w:r>
          </w:p>
          <w:p w14:paraId="2250E975" w14:textId="6496CC6A" w:rsidR="00C31E9C" w:rsidRPr="00B56C91" w:rsidRDefault="00B56C91" w:rsidP="00B56C91">
            <w:pPr>
              <w:rPr>
                <w:lang w:val="it-IT"/>
              </w:rPr>
            </w:pPr>
            <w:r w:rsidRPr="00B56C91">
              <w:rPr>
                <w:b/>
                <w:lang w:val="it-IT"/>
              </w:rPr>
              <w:t xml:space="preserve"> Alla fine di questa sessione, il formatore fornisce un </w:t>
            </w:r>
            <w:proofErr w:type="gramStart"/>
            <w:r w:rsidRPr="00B56C91">
              <w:rPr>
                <w:b/>
                <w:lang w:val="it-IT"/>
              </w:rPr>
              <w:t>feedback</w:t>
            </w:r>
            <w:proofErr w:type="gramEnd"/>
            <w:r w:rsidRPr="00B56C91">
              <w:rPr>
                <w:b/>
                <w:lang w:val="it-IT"/>
              </w:rPr>
              <w:t xml:space="preserve"> allo studente sulla seconda attività.</w:t>
            </w:r>
          </w:p>
        </w:tc>
        <w:tc>
          <w:tcPr>
            <w:tcW w:w="1559" w:type="dxa"/>
            <w:shd w:val="clear" w:color="auto" w:fill="FFFFFF"/>
          </w:tcPr>
          <w:p w14:paraId="1518F9C9" w14:textId="48336157" w:rsidR="00C31E9C" w:rsidRDefault="003224A9" w:rsidP="003224A9">
            <w:pPr>
              <w:rPr>
                <w:u w:val="single"/>
              </w:rPr>
            </w:pPr>
            <w:r>
              <w:rPr>
                <w:i/>
                <w:iCs/>
              </w:rPr>
              <w:t>1</w:t>
            </w:r>
            <w:r w:rsidR="00A02FAB">
              <w:rPr>
                <w:i/>
                <w:iCs/>
              </w:rPr>
              <w:t>0</w:t>
            </w:r>
            <w:r w:rsidR="001B3F96" w:rsidRPr="00966E42">
              <w:rPr>
                <w:i/>
                <w:iCs/>
              </w:rPr>
              <w:t xml:space="preserve"> </w:t>
            </w:r>
            <w:proofErr w:type="spellStart"/>
            <w:r w:rsidR="001B3F96" w:rsidRPr="00966E42">
              <w:rPr>
                <w:i/>
                <w:iCs/>
              </w:rPr>
              <w:t>minut</w:t>
            </w:r>
            <w:r w:rsidR="00B56C91">
              <w:rPr>
                <w:i/>
                <w:iCs/>
              </w:rPr>
              <w:t>i</w:t>
            </w:r>
            <w:proofErr w:type="spellEnd"/>
          </w:p>
        </w:tc>
        <w:tc>
          <w:tcPr>
            <w:tcW w:w="3431" w:type="dxa"/>
            <w:shd w:val="clear" w:color="auto" w:fill="FFFFFF"/>
          </w:tcPr>
          <w:p w14:paraId="7A33440C" w14:textId="77777777" w:rsidR="00C31E9C" w:rsidRDefault="00C31E9C" w:rsidP="001050C9">
            <w:pPr>
              <w:jc w:val="center"/>
            </w:pPr>
          </w:p>
        </w:tc>
        <w:tc>
          <w:tcPr>
            <w:tcW w:w="2664" w:type="dxa"/>
            <w:shd w:val="clear" w:color="auto" w:fill="FFFFFF"/>
          </w:tcPr>
          <w:p w14:paraId="1BC66AC3" w14:textId="77777777" w:rsidR="00C31E9C" w:rsidRDefault="00C31E9C" w:rsidP="001050C9">
            <w:pPr>
              <w:jc w:val="center"/>
            </w:pPr>
          </w:p>
        </w:tc>
      </w:tr>
      <w:tr w:rsidR="00C31E9C" w14:paraId="7C4863E1" w14:textId="77777777" w:rsidTr="00966E42">
        <w:trPr>
          <w:gridAfter w:val="2"/>
          <w:wAfter w:w="6095" w:type="dxa"/>
          <w:trHeight w:val="692"/>
        </w:trPr>
        <w:tc>
          <w:tcPr>
            <w:tcW w:w="6204" w:type="dxa"/>
            <w:shd w:val="clear" w:color="auto" w:fill="548DD4" w:themeFill="text2" w:themeFillTint="99"/>
          </w:tcPr>
          <w:p w14:paraId="12FF6FC2" w14:textId="024FB6D5" w:rsidR="00C31E9C" w:rsidRPr="00966E42" w:rsidRDefault="00B56C91" w:rsidP="001050C9">
            <w:pPr>
              <w:spacing w:line="360" w:lineRule="auto"/>
              <w:jc w:val="right"/>
              <w:rPr>
                <w:b/>
                <w:color w:val="FFFFFF" w:themeColor="background1"/>
              </w:rPr>
            </w:pPr>
            <w:proofErr w:type="spellStart"/>
            <w:r>
              <w:rPr>
                <w:b/>
                <w:color w:val="FFFFFF" w:themeColor="background1"/>
              </w:rPr>
              <w:t>Durata</w:t>
            </w:r>
            <w:proofErr w:type="spellEnd"/>
            <w:r>
              <w:rPr>
                <w:b/>
                <w:color w:val="FFFFFF" w:themeColor="background1"/>
              </w:rPr>
              <w:t xml:space="preserve"> totale</w:t>
            </w:r>
          </w:p>
        </w:tc>
        <w:tc>
          <w:tcPr>
            <w:tcW w:w="1559" w:type="dxa"/>
            <w:shd w:val="clear" w:color="auto" w:fill="548DD4" w:themeFill="text2" w:themeFillTint="99"/>
          </w:tcPr>
          <w:p w14:paraId="6C6F1368" w14:textId="31802EA4" w:rsidR="00C31E9C" w:rsidRPr="00966E42" w:rsidRDefault="00966E42" w:rsidP="001050C9">
            <w:pPr>
              <w:rPr>
                <w:b/>
                <w:i/>
                <w:iCs/>
                <w:color w:val="FFFFFF" w:themeColor="background1"/>
              </w:rPr>
            </w:pPr>
            <w:r w:rsidRPr="00966E42">
              <w:rPr>
                <w:b/>
                <w:i/>
                <w:iCs/>
                <w:color w:val="FFFFFF" w:themeColor="background1"/>
              </w:rPr>
              <w:t xml:space="preserve">2 </w:t>
            </w:r>
            <w:r w:rsidR="00B56C91">
              <w:rPr>
                <w:b/>
                <w:i/>
                <w:iCs/>
                <w:color w:val="FFFFFF" w:themeColor="background1"/>
              </w:rPr>
              <w:t>ore</w:t>
            </w:r>
          </w:p>
        </w:tc>
      </w:tr>
    </w:tbl>
    <w:p w14:paraId="002CAC8C" w14:textId="77777777" w:rsidR="00D53FB1" w:rsidRDefault="00D53FB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  <w:sectPr w:rsidR="00D53FB1" w:rsidSect="00DA5818">
          <w:pgSz w:w="16838" w:h="11906" w:orient="landscape"/>
          <w:pgMar w:top="1797" w:right="1440" w:bottom="1797" w:left="1440" w:header="709" w:footer="709" w:gutter="0"/>
          <w:pgNumType w:start="1"/>
          <w:cols w:space="720"/>
          <w:docGrid w:linePitch="299"/>
        </w:sectPr>
      </w:pPr>
    </w:p>
    <w:p w14:paraId="4CE4296F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</w:p>
    <w:p w14:paraId="68167877" w14:textId="77777777" w:rsidR="00330C16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84864" behindDoc="0" locked="0" layoutInCell="1" allowOverlap="1" wp14:anchorId="4118B4CF" wp14:editId="6BDD443C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817620" cy="800735"/>
            <wp:effectExtent l="0" t="0" r="0" b="0"/>
            <wp:wrapSquare wrapText="bothSides"/>
            <wp:docPr id="56718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184849" name="Picture 56718484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186019" w14:textId="77777777" w:rsidR="00284E49" w:rsidRDefault="00284E49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5F2B6404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228FA63D" wp14:editId="7BE9301F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EA8CB7E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4C9352AD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Promoting Inclusive Employment </w:t>
      </w:r>
    </w:p>
    <w:p w14:paraId="4AD78FA3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in the GLAM Sector </w:t>
      </w:r>
    </w:p>
    <w:p w14:paraId="4AAE436B" w14:textId="77777777" w:rsidR="00D53FB1" w:rsidRPr="00284E49" w:rsidRDefault="00AA35E3" w:rsidP="00284E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noProof/>
          <w:color w:val="000000"/>
          <w:sz w:val="36"/>
          <w:szCs w:val="36"/>
          <w:lang w:val="el-GR" w:eastAsia="el-GR"/>
        </w:rPr>
        <w:drawing>
          <wp:anchor distT="0" distB="0" distL="114300" distR="114300" simplePos="0" relativeHeight="251686912" behindDoc="0" locked="0" layoutInCell="1" allowOverlap="1" wp14:anchorId="3BE81DC8" wp14:editId="52CB59B2">
            <wp:simplePos x="0" y="0"/>
            <wp:positionH relativeFrom="column">
              <wp:posOffset>2364105</wp:posOffset>
            </wp:positionH>
            <wp:positionV relativeFrom="paragraph">
              <wp:posOffset>1527175</wp:posOffset>
            </wp:positionV>
            <wp:extent cx="3009265" cy="533400"/>
            <wp:effectExtent l="19050" t="0" r="635" b="0"/>
            <wp:wrapSquare wrapText="bothSides"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53FB1">
        <w:rPr>
          <w:rFonts w:ascii="Cambria" w:eastAsia="Cambria" w:hAnsi="Cambria" w:cs="Cambria"/>
          <w:color w:val="000000"/>
          <w:sz w:val="36"/>
          <w:szCs w:val="36"/>
        </w:rPr>
        <w:t>through Open Innovation</w:t>
      </w:r>
      <w:r w:rsidRPr="00AA35E3">
        <w:rPr>
          <w:noProof/>
          <w:lang w:val="el-GR" w:eastAsia="el-GR"/>
        </w:rPr>
        <w:t xml:space="preserve"> </w:t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5E3CEBE9" wp14:editId="62333936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6226B836" wp14:editId="0275E988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008CA7D4" wp14:editId="2F0F23F2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72E2C0AA" wp14:editId="00062AF1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07AA0E16" wp14:editId="21EB0DC1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A2612">
        <w:rPr>
          <w:noProof/>
        </w:rPr>
        <w:pict w14:anchorId="329B4E97">
          <v:rect id="Rettangolo 7" o:spid="_x0000_s2053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0655A1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DA2612">
        <w:rPr>
          <w:noProof/>
        </w:rPr>
        <w:pict w14:anchorId="693BF6D3">
          <v:rect id="Rettangolo 5" o:spid="_x0000_s2052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v3/Lg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56FC110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DA2612">
        <w:rPr>
          <w:noProof/>
        </w:rPr>
        <w:pict w14:anchorId="4270E7E3">
          <v:rect id="Rettangolo 3" o:spid="_x0000_s2051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i8+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98735DB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DA2612">
        <w:rPr>
          <w:noProof/>
        </w:rPr>
        <w:pict w14:anchorId="54171EB2">
          <v:rect id="Rettangolo 1" o:spid="_x0000_s2050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3A1F9993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RPr="00284E49" w:rsidSect="00DA5818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82327" w14:textId="77777777" w:rsidR="00DA2612" w:rsidRDefault="00DA2612">
      <w:pPr>
        <w:spacing w:after="0" w:line="240" w:lineRule="auto"/>
      </w:pPr>
      <w:r>
        <w:separator/>
      </w:r>
    </w:p>
  </w:endnote>
  <w:endnote w:type="continuationSeparator" w:id="0">
    <w:p w14:paraId="72672FA0" w14:textId="77777777" w:rsidR="00DA2612" w:rsidRDefault="00DA2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93B96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0D9CE" w14:textId="77777777" w:rsidR="00DA2612" w:rsidRDefault="00DA2612">
      <w:pPr>
        <w:spacing w:after="0" w:line="240" w:lineRule="auto"/>
      </w:pPr>
      <w:r>
        <w:separator/>
      </w:r>
    </w:p>
  </w:footnote>
  <w:footnote w:type="continuationSeparator" w:id="0">
    <w:p w14:paraId="52292630" w14:textId="77777777" w:rsidR="00DA2612" w:rsidRDefault="00DA2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EA860B" w14:textId="77777777" w:rsidR="004320C8" w:rsidRDefault="00284E49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5DAEFBE8" wp14:editId="1D02E001">
          <wp:simplePos x="0" y="0"/>
          <wp:positionH relativeFrom="margin">
            <wp:align>right</wp:align>
          </wp:positionH>
          <wp:positionV relativeFrom="paragraph">
            <wp:posOffset>70485</wp:posOffset>
          </wp:positionV>
          <wp:extent cx="1597883" cy="335192"/>
          <wp:effectExtent l="0" t="0" r="2540" b="8255"/>
          <wp:wrapSquare wrapText="bothSides"/>
          <wp:docPr id="13338540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854063" name="Picture 13338540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E9C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12584F59" wp14:editId="60E8B9A9">
          <wp:simplePos x="0" y="0"/>
          <wp:positionH relativeFrom="margin">
            <wp:align>left</wp:align>
          </wp:positionH>
          <wp:positionV relativeFrom="paragraph">
            <wp:posOffset>-64770</wp:posOffset>
          </wp:positionV>
          <wp:extent cx="648000" cy="648000"/>
          <wp:effectExtent l="0" t="0" r="0" b="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95F95"/>
    <w:multiLevelType w:val="hybridMultilevel"/>
    <w:tmpl w:val="63C4CB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30F73"/>
    <w:multiLevelType w:val="hybridMultilevel"/>
    <w:tmpl w:val="CB203F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811DF"/>
    <w:multiLevelType w:val="hybridMultilevel"/>
    <w:tmpl w:val="992A73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352676">
    <w:abstractNumId w:val="3"/>
  </w:num>
  <w:num w:numId="2" w16cid:durableId="1219055511">
    <w:abstractNumId w:val="4"/>
  </w:num>
  <w:num w:numId="3" w16cid:durableId="503479103">
    <w:abstractNumId w:val="9"/>
  </w:num>
  <w:num w:numId="4" w16cid:durableId="1198737080">
    <w:abstractNumId w:val="5"/>
  </w:num>
  <w:num w:numId="5" w16cid:durableId="260451570">
    <w:abstractNumId w:val="2"/>
  </w:num>
  <w:num w:numId="6" w16cid:durableId="626396108">
    <w:abstractNumId w:val="6"/>
  </w:num>
  <w:num w:numId="7" w16cid:durableId="1369572730">
    <w:abstractNumId w:val="0"/>
  </w:num>
  <w:num w:numId="8" w16cid:durableId="1383288001">
    <w:abstractNumId w:val="1"/>
  </w:num>
  <w:num w:numId="9" w16cid:durableId="766578762">
    <w:abstractNumId w:val="8"/>
  </w:num>
  <w:num w:numId="10" w16cid:durableId="1333802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hyphenationZone w:val="283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DI1NzM1sTAyNDZR0lEKTi0uzszPAykwqgUAlTrmiSwAAAA="/>
  </w:docVars>
  <w:rsids>
    <w:rsidRoot w:val="004320C8"/>
    <w:rsid w:val="000259F6"/>
    <w:rsid w:val="000275D0"/>
    <w:rsid w:val="00033070"/>
    <w:rsid w:val="00064C9B"/>
    <w:rsid w:val="00091CCC"/>
    <w:rsid w:val="000A5955"/>
    <w:rsid w:val="000C6C0E"/>
    <w:rsid w:val="000D492B"/>
    <w:rsid w:val="000E3707"/>
    <w:rsid w:val="00116FF4"/>
    <w:rsid w:val="00120BC8"/>
    <w:rsid w:val="001277CF"/>
    <w:rsid w:val="00136795"/>
    <w:rsid w:val="0017043F"/>
    <w:rsid w:val="00175625"/>
    <w:rsid w:val="0018384B"/>
    <w:rsid w:val="001B3F96"/>
    <w:rsid w:val="001D30AD"/>
    <w:rsid w:val="002204AF"/>
    <w:rsid w:val="00261465"/>
    <w:rsid w:val="002701C5"/>
    <w:rsid w:val="00277F9B"/>
    <w:rsid w:val="00281189"/>
    <w:rsid w:val="00284E49"/>
    <w:rsid w:val="0029216F"/>
    <w:rsid w:val="002A3793"/>
    <w:rsid w:val="002C2503"/>
    <w:rsid w:val="002C3F99"/>
    <w:rsid w:val="002C7752"/>
    <w:rsid w:val="002D267A"/>
    <w:rsid w:val="003224A9"/>
    <w:rsid w:val="00330C16"/>
    <w:rsid w:val="0040623F"/>
    <w:rsid w:val="004320C8"/>
    <w:rsid w:val="00487E20"/>
    <w:rsid w:val="004A403D"/>
    <w:rsid w:val="00504CF4"/>
    <w:rsid w:val="00511FE3"/>
    <w:rsid w:val="00554314"/>
    <w:rsid w:val="0058408C"/>
    <w:rsid w:val="005947A1"/>
    <w:rsid w:val="005B2B5F"/>
    <w:rsid w:val="006161C0"/>
    <w:rsid w:val="0065013C"/>
    <w:rsid w:val="00662BB6"/>
    <w:rsid w:val="00694707"/>
    <w:rsid w:val="006A0421"/>
    <w:rsid w:val="006A0BCB"/>
    <w:rsid w:val="006A3606"/>
    <w:rsid w:val="006D2450"/>
    <w:rsid w:val="006E7369"/>
    <w:rsid w:val="00713431"/>
    <w:rsid w:val="00744C03"/>
    <w:rsid w:val="00756616"/>
    <w:rsid w:val="00771F54"/>
    <w:rsid w:val="00784F68"/>
    <w:rsid w:val="007A60D0"/>
    <w:rsid w:val="007D4A39"/>
    <w:rsid w:val="007E095F"/>
    <w:rsid w:val="007F0399"/>
    <w:rsid w:val="00811902"/>
    <w:rsid w:val="00811A28"/>
    <w:rsid w:val="008302F6"/>
    <w:rsid w:val="00836CE7"/>
    <w:rsid w:val="008610E0"/>
    <w:rsid w:val="008646F6"/>
    <w:rsid w:val="008A3D34"/>
    <w:rsid w:val="008E697A"/>
    <w:rsid w:val="00933C5B"/>
    <w:rsid w:val="009535CE"/>
    <w:rsid w:val="00955946"/>
    <w:rsid w:val="00966E42"/>
    <w:rsid w:val="00973C41"/>
    <w:rsid w:val="009A2A6C"/>
    <w:rsid w:val="009A551E"/>
    <w:rsid w:val="009A662B"/>
    <w:rsid w:val="00A02FAB"/>
    <w:rsid w:val="00A0373D"/>
    <w:rsid w:val="00AA35E3"/>
    <w:rsid w:val="00AC5DD9"/>
    <w:rsid w:val="00AD117F"/>
    <w:rsid w:val="00AD54D3"/>
    <w:rsid w:val="00B127A7"/>
    <w:rsid w:val="00B175FF"/>
    <w:rsid w:val="00B205AF"/>
    <w:rsid w:val="00B21155"/>
    <w:rsid w:val="00B40F93"/>
    <w:rsid w:val="00B460B7"/>
    <w:rsid w:val="00B524E4"/>
    <w:rsid w:val="00B527E6"/>
    <w:rsid w:val="00B56C91"/>
    <w:rsid w:val="00C2132C"/>
    <w:rsid w:val="00C31E9C"/>
    <w:rsid w:val="00C54E89"/>
    <w:rsid w:val="00C57CD7"/>
    <w:rsid w:val="00C85B89"/>
    <w:rsid w:val="00C918FC"/>
    <w:rsid w:val="00C96DE8"/>
    <w:rsid w:val="00C96EFE"/>
    <w:rsid w:val="00CA5B33"/>
    <w:rsid w:val="00CB718B"/>
    <w:rsid w:val="00CF40B0"/>
    <w:rsid w:val="00D53FB1"/>
    <w:rsid w:val="00D6435F"/>
    <w:rsid w:val="00DA2612"/>
    <w:rsid w:val="00DA330B"/>
    <w:rsid w:val="00DA5818"/>
    <w:rsid w:val="00DA6AFB"/>
    <w:rsid w:val="00DA7339"/>
    <w:rsid w:val="00DD7C74"/>
    <w:rsid w:val="00DE4D40"/>
    <w:rsid w:val="00DF072F"/>
    <w:rsid w:val="00DF341E"/>
    <w:rsid w:val="00DF5DAF"/>
    <w:rsid w:val="00E40C21"/>
    <w:rsid w:val="00E51438"/>
    <w:rsid w:val="00E717FE"/>
    <w:rsid w:val="00EB59DF"/>
    <w:rsid w:val="00EF6746"/>
    <w:rsid w:val="00F02880"/>
    <w:rsid w:val="00F0378B"/>
    <w:rsid w:val="00F27D09"/>
    <w:rsid w:val="00F347DC"/>
    <w:rsid w:val="00F45BBE"/>
    <w:rsid w:val="00F964EE"/>
    <w:rsid w:val="00FB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2F50F77E"/>
  <w15:docId w15:val="{D4F697FB-D83D-486B-9CDB-53E9FF37A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70FF"/>
  </w:style>
  <w:style w:type="paragraph" w:styleId="Titolo1">
    <w:name w:val="heading 1"/>
    <w:basedOn w:val="Normale"/>
    <w:next w:val="Normale"/>
    <w:link w:val="Titolo1Carattere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essunaspaziatura">
    <w:name w:val="No Spacing"/>
    <w:link w:val="NessunaspaziaturaCarattere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D4366C"/>
    <w:rPr>
      <w:rFonts w:eastAsiaTheme="minorEastAsia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366C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4366C"/>
    <w:rPr>
      <w:lang w:val="en-GB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olosommario">
    <w:name w:val="TOC Heading"/>
    <w:basedOn w:val="Titolo1"/>
    <w:next w:val="Normale"/>
    <w:uiPriority w:val="39"/>
    <w:unhideWhenUsed/>
    <w:qFormat/>
    <w:rsid w:val="00236C0F"/>
    <w:pPr>
      <w:outlineLvl w:val="9"/>
    </w:pPr>
    <w:rPr>
      <w:lang w:val="en-US"/>
    </w:rPr>
  </w:style>
  <w:style w:type="paragraph" w:styleId="Sommario1">
    <w:name w:val="toc 1"/>
    <w:basedOn w:val="Normale"/>
    <w:next w:val="Normale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236C0F"/>
    <w:pPr>
      <w:spacing w:after="100"/>
      <w:ind w:left="220"/>
    </w:pPr>
  </w:style>
  <w:style w:type="character" w:styleId="Collegamentoipertestuale">
    <w:name w:val="Hyperlink"/>
    <w:basedOn w:val="Carpredefinitoparagrafo"/>
    <w:uiPriority w:val="99"/>
    <w:unhideWhenUsed/>
    <w:rsid w:val="00236C0F"/>
    <w:rPr>
      <w:color w:val="0000FF" w:themeColor="hyperlink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Paragrafoelenco">
    <w:name w:val="List Paragraph"/>
    <w:basedOn w:val="Normale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ottotitolo">
    <w:name w:val="Subtitle"/>
    <w:basedOn w:val="Normale"/>
    <w:next w:val="Normale"/>
    <w:uiPriority w:val="11"/>
    <w:qFormat/>
    <w:rsid w:val="00771F5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lanorma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Grigliatabella">
    <w:name w:val="Table Grid"/>
    <w:basedOn w:val="Tabellanorma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ellanorma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F0288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0288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0288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288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2880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AD1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0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6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9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7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4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8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8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60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0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2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0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18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8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76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7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3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7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00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3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5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De Marco</cp:lastModifiedBy>
  <cp:revision>77</cp:revision>
  <dcterms:created xsi:type="dcterms:W3CDTF">2024-01-02T08:46:00Z</dcterms:created>
  <dcterms:modified xsi:type="dcterms:W3CDTF">2025-01-14T15:12:00Z</dcterms:modified>
</cp:coreProperties>
</file>